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750A1" w14:textId="603A7CE0" w:rsidR="009A17E5" w:rsidRPr="00480D67" w:rsidRDefault="006512C9" w:rsidP="006512C9">
      <w:pPr>
        <w:spacing w:after="49"/>
        <w:ind w:right="6"/>
        <w:jc w:val="center"/>
        <w:rPr>
          <w:rFonts w:asciiTheme="majorBidi" w:hAnsiTheme="majorBidi" w:cstheme="majorBidi"/>
          <w:b/>
          <w:bCs/>
          <w:color w:val="000000" w:themeColor="text1"/>
        </w:rPr>
      </w:pPr>
      <w:r w:rsidRPr="006512C9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>Supplementary Material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 xml:space="preserve"> </w:t>
      </w:r>
      <w:r w:rsidR="00C675FF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>4</w:t>
      </w:r>
      <w:r w:rsidR="004820F3"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 xml:space="preserve"> -</w:t>
      </w:r>
      <w:r w:rsidR="003960AF"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 xml:space="preserve"> </w:t>
      </w:r>
      <w:r w:rsidR="00274F5B"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>COREQ checklist</w:t>
      </w:r>
      <w:r w:rsidR="00274F5B" w:rsidRPr="00480D67">
        <w:rPr>
          <w:rFonts w:asciiTheme="majorBidi" w:eastAsia="Times New Roman" w:hAnsiTheme="majorBidi" w:cstheme="majorBidi"/>
          <w:b/>
          <w:bCs/>
          <w:color w:val="000000" w:themeColor="text1"/>
          <w:sz w:val="23"/>
        </w:rPr>
        <w:t xml:space="preserve"> </w:t>
      </w:r>
    </w:p>
    <w:p w14:paraId="05FD1F9C" w14:textId="2507E07F" w:rsidR="009A17E5" w:rsidRPr="00480D67" w:rsidRDefault="00274F5B">
      <w:pPr>
        <w:spacing w:after="0" w:line="238" w:lineRule="auto"/>
        <w:rPr>
          <w:rFonts w:asciiTheme="majorBidi" w:hAnsiTheme="majorBidi" w:cstheme="majorBidi"/>
          <w:b/>
          <w:bCs/>
          <w:color w:val="000000" w:themeColor="text1"/>
        </w:rPr>
      </w:pPr>
      <w:r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>Consolidated criteria for reporting qualitative studies (COREQ): 32</w:t>
      </w:r>
      <w:r w:rsidR="00713368"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>-</w:t>
      </w:r>
      <w:r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 xml:space="preserve">item checklist </w:t>
      </w:r>
    </w:p>
    <w:p w14:paraId="5AB26575" w14:textId="77777777" w:rsidR="009A17E5" w:rsidRPr="00480D67" w:rsidRDefault="00274F5B">
      <w:pPr>
        <w:spacing w:after="0"/>
        <w:rPr>
          <w:rFonts w:asciiTheme="majorBidi" w:hAnsiTheme="majorBidi" w:cstheme="majorBidi"/>
          <w:color w:val="000000" w:themeColor="text1"/>
        </w:rPr>
      </w:pPr>
      <w:r w:rsidRPr="00480D67">
        <w:rPr>
          <w:rFonts w:asciiTheme="majorBidi" w:eastAsia="Times New Roman" w:hAnsiTheme="majorBidi" w:cstheme="majorBidi"/>
          <w:color w:val="000000" w:themeColor="text1"/>
          <w:sz w:val="21"/>
        </w:rPr>
        <w:t xml:space="preserve"> </w:t>
      </w:r>
    </w:p>
    <w:p w14:paraId="08EB25C7" w14:textId="77777777" w:rsidR="009A17E5" w:rsidRPr="00480D67" w:rsidRDefault="00274F5B">
      <w:pPr>
        <w:spacing w:after="0"/>
        <w:rPr>
          <w:rFonts w:asciiTheme="majorBidi" w:hAnsiTheme="majorBidi" w:cstheme="majorBidi"/>
          <w:color w:val="000000" w:themeColor="text1"/>
        </w:rPr>
      </w:pPr>
      <w:r w:rsidRPr="00480D67">
        <w:rPr>
          <w:rFonts w:asciiTheme="majorBidi" w:eastAsia="Times New Roman" w:hAnsiTheme="majorBidi" w:cstheme="majorBidi"/>
          <w:color w:val="000000" w:themeColor="text1"/>
          <w:sz w:val="21"/>
        </w:rPr>
        <w:t xml:space="preserve">Developed from: </w:t>
      </w:r>
    </w:p>
    <w:p w14:paraId="401508D4" w14:textId="77777777" w:rsidR="009A17E5" w:rsidRPr="00480D67" w:rsidRDefault="00274F5B">
      <w:pPr>
        <w:spacing w:after="22" w:line="239" w:lineRule="auto"/>
        <w:rPr>
          <w:rFonts w:asciiTheme="majorBidi" w:hAnsiTheme="majorBidi" w:cstheme="majorBidi"/>
          <w:color w:val="000000" w:themeColor="text1"/>
        </w:rPr>
      </w:pPr>
      <w:r w:rsidRPr="00480D67">
        <w:rPr>
          <w:rFonts w:asciiTheme="majorBidi" w:eastAsia="Times New Roman" w:hAnsiTheme="majorBidi" w:cstheme="majorBidi"/>
          <w:color w:val="000000" w:themeColor="text1"/>
          <w:sz w:val="19"/>
        </w:rPr>
        <w:t xml:space="preserve">Tong A, Sainsbury P, Craig J. Consolidated criteria for reporting qualitative research (COREQ): a 32-item checklist for interviews and focus groups. International Journal for Quality in Health Care. 2007. Volume 19, Number 6: pp. 349 – 357 </w:t>
      </w:r>
    </w:p>
    <w:p w14:paraId="66BE6E33" w14:textId="2AE0DEB0" w:rsidR="009A17E5" w:rsidRPr="00480D67" w:rsidRDefault="009A17E5">
      <w:pPr>
        <w:spacing w:after="0"/>
        <w:rPr>
          <w:rFonts w:asciiTheme="majorBidi" w:hAnsiTheme="majorBidi" w:cstheme="majorBidi"/>
          <w:color w:val="000000" w:themeColor="text1"/>
        </w:rPr>
      </w:pPr>
    </w:p>
    <w:tbl>
      <w:tblPr>
        <w:tblStyle w:val="TableGrid"/>
        <w:tblW w:w="23513" w:type="dxa"/>
        <w:tblInd w:w="-106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11"/>
        <w:gridCol w:w="3870"/>
        <w:gridCol w:w="5580"/>
        <w:gridCol w:w="1980"/>
        <w:gridCol w:w="6036"/>
        <w:gridCol w:w="6036"/>
      </w:tblGrid>
      <w:tr w:rsidR="00480D67" w:rsidRPr="00480D67" w14:paraId="7343D557" w14:textId="77777777" w:rsidTr="00CC6984">
        <w:trPr>
          <w:gridAfter w:val="2"/>
          <w:wAfter w:w="12072" w:type="dxa"/>
          <w:trHeight w:val="105"/>
          <w:tblHeader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480D67" w:rsidRDefault="0071336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Item No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480D67" w:rsidRDefault="00274F5B" w:rsidP="00713368">
            <w:pPr>
              <w:ind w:left="1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Guide </w:t>
            </w:r>
            <w:r w:rsidR="00713368"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Q</w:t>
            </w: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uestions/</w:t>
            </w:r>
            <w:r w:rsidR="00713368"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D</w:t>
            </w: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escription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480D67" w:rsidRDefault="00274F5B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Reported on Page # </w:t>
            </w:r>
          </w:p>
        </w:tc>
      </w:tr>
      <w:tr w:rsidR="00480D67" w:rsidRPr="00480D67" w14:paraId="2B587038" w14:textId="77777777" w:rsidTr="00CC6984">
        <w:trPr>
          <w:gridAfter w:val="2"/>
          <w:wAfter w:w="12072" w:type="dxa"/>
          <w:trHeight w:val="210"/>
        </w:trPr>
        <w:tc>
          <w:tcPr>
            <w:tcW w:w="11441" w:type="dxa"/>
            <w:gridSpan w:val="4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480D67" w:rsidRDefault="00E4440C" w:rsidP="00E4440C">
            <w:p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Domain 1: Research team and reflexivity </w:t>
            </w:r>
          </w:p>
        </w:tc>
      </w:tr>
      <w:tr w:rsidR="00480D67" w:rsidRPr="00480D67" w14:paraId="1A78F7E5" w14:textId="77777777" w:rsidTr="00CC6984">
        <w:trPr>
          <w:gridAfter w:val="2"/>
          <w:wAfter w:w="12072" w:type="dxa"/>
          <w:trHeight w:val="330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480D67" w:rsidRDefault="00B16FA0" w:rsidP="00B16FA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Personal </w:t>
            </w:r>
            <w:r w:rsidR="00CC6984"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C</w:t>
            </w: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haracteristics  </w:t>
            </w:r>
          </w:p>
        </w:tc>
      </w:tr>
      <w:tr w:rsidR="00480D67" w:rsidRPr="00480D67" w14:paraId="43A7FBBE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. Interviewer/</w:t>
            </w:r>
            <w:r w:rsidR="00C0249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facilitator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480D67" w:rsidRDefault="00274F5B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ich author/s conducted the </w:t>
            </w:r>
            <w:r w:rsidR="00C0249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interview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9A1FC" w14:textId="3F7B30DD" w:rsidR="009A17E5" w:rsidRPr="00480D67" w:rsidRDefault="00A3624D" w:rsidP="006D6DCA">
            <w:pPr>
              <w:tabs>
                <w:tab w:val="left" w:pos="826"/>
              </w:tabs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ED28F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</w:t>
            </w:r>
            <w:r w:rsidR="006D6DC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ab/>
            </w:r>
          </w:p>
        </w:tc>
      </w:tr>
      <w:tr w:rsidR="00480D67" w:rsidRPr="00480D67" w14:paraId="6C889509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. Credential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480D67" w:rsidRDefault="00274F5B">
            <w:pPr>
              <w:ind w:left="1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at were the researcher’s credentials? </w:t>
            </w:r>
            <w:r w:rsidR="00C0249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.g.,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PhD, MD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F326CE7" w14:textId="1B81179D" w:rsidR="009A17E5" w:rsidRPr="00480D67" w:rsidRDefault="00A3624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DB3449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</w:p>
        </w:tc>
      </w:tr>
      <w:tr w:rsidR="00480D67" w:rsidRPr="00480D67" w14:paraId="7318FB34" w14:textId="77777777" w:rsidTr="00CC6984">
        <w:trPr>
          <w:gridAfter w:val="2"/>
          <w:wAfter w:w="12072" w:type="dxa"/>
          <w:trHeight w:val="1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ECA6BAC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3. Occupation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6918F35" w14:textId="5AD7B27E" w:rsidR="009A17E5" w:rsidRPr="00480D67" w:rsidRDefault="00274F5B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hat was their occupation at the time of the study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94E7CDD" w14:textId="3698B5BE" w:rsidR="009A17E5" w:rsidRPr="00480D67" w:rsidRDefault="00A3624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DB3449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</w:p>
        </w:tc>
      </w:tr>
      <w:tr w:rsidR="00480D67" w:rsidRPr="00480D67" w14:paraId="15EBD9CE" w14:textId="77777777" w:rsidTr="00CC6984">
        <w:trPr>
          <w:gridAfter w:val="2"/>
          <w:wAfter w:w="12072" w:type="dxa"/>
          <w:trHeight w:val="12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0B0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4. Gender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3116" w14:textId="12CDA2EF" w:rsidR="009A17E5" w:rsidRPr="00480D67" w:rsidRDefault="00274F5B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as the researcher male or female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E7F7" w14:textId="1BC38381" w:rsidR="009A17E5" w:rsidRPr="00480D67" w:rsidRDefault="00A3624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6B1006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</w:tr>
      <w:tr w:rsidR="00480D67" w:rsidRPr="00480D67" w14:paraId="66939AF6" w14:textId="77777777" w:rsidTr="00CC6984">
        <w:trPr>
          <w:gridAfter w:val="2"/>
          <w:wAfter w:w="12072" w:type="dxa"/>
          <w:trHeight w:val="1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5. Experience and train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480D67" w:rsidRDefault="00274F5B">
            <w:pPr>
              <w:ind w:left="1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hat experience or training did the researcher hav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AEFC" w14:textId="68BD39C9" w:rsidR="009A17E5" w:rsidRPr="00480D67" w:rsidRDefault="0048373C">
            <w:pPr>
              <w:ind w:right="1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ED28F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</w:tr>
      <w:tr w:rsidR="00480D67" w:rsidRPr="00480D67" w14:paraId="3FD73AAB" w14:textId="77777777" w:rsidTr="00CC6984">
        <w:trPr>
          <w:gridAfter w:val="2"/>
          <w:wAfter w:w="12072" w:type="dxa"/>
          <w:trHeight w:val="23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480D67" w:rsidRDefault="00DF5F8B" w:rsidP="00DF5F8B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Relationship with participants </w:t>
            </w:r>
          </w:p>
        </w:tc>
      </w:tr>
      <w:tr w:rsidR="00480D67" w:rsidRPr="00480D67" w14:paraId="0D32518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4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6. Relationship establish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480D67" w:rsidRDefault="00274F5B">
            <w:pPr>
              <w:ind w:right="5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as a relationship established prior to study commencement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2E69" w14:textId="5ACF02B8" w:rsidR="009A17E5" w:rsidRPr="00480D67" w:rsidRDefault="00AE0292">
            <w:pPr>
              <w:ind w:right="5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34309D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</w:tr>
      <w:tr w:rsidR="00480D67" w:rsidRPr="00480D67" w14:paraId="372829E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212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7. Participant knowledge of the interviewer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hat did the participants know about the researcher? e.g. personal goals, reasons for doing the research</w:t>
            </w:r>
            <w:r w:rsidR="00C0249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?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F9AF3" w14:textId="02679515" w:rsidR="009A17E5" w:rsidRPr="00480D67" w:rsidRDefault="00AE0292">
            <w:pPr>
              <w:ind w:right="96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34309D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</w:tr>
      <w:tr w:rsidR="00480D67" w:rsidRPr="00480D67" w14:paraId="7DB2C844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70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8. Interviewer characteristic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at characteristics were reported about the interviewer/facilitator? e.g. Bias, assumptions, reasons and interests in the research topic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ABA1D" w14:textId="59C8AB7C" w:rsidR="009A17E5" w:rsidRPr="00480D67" w:rsidRDefault="00437C66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2640A9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</w:tr>
      <w:tr w:rsidR="00480D67" w:rsidRPr="00480D67" w14:paraId="4531CC43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6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480D67" w:rsidRDefault="00B16FA0" w:rsidP="00B16FA0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 Domain 2: study design </w:t>
            </w:r>
          </w:p>
        </w:tc>
      </w:tr>
      <w:tr w:rsidR="00480D67" w:rsidRPr="00480D67" w14:paraId="2D2C32D5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480D67" w:rsidRDefault="00B16FA0" w:rsidP="00B16FA0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Theoretical framework </w:t>
            </w:r>
          </w:p>
        </w:tc>
      </w:tr>
      <w:tr w:rsidR="00480D67" w:rsidRPr="00480D67" w14:paraId="01E518F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5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480D67" w:rsidRDefault="00274F5B">
            <w:pPr>
              <w:ind w:left="2" w:right="51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.</w:t>
            </w:r>
            <w:r w:rsidR="00CC698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Methodological orientation and Theory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at methodological orientation was stated to underpin the study? e.g. grounded theory, discourse analysis, ethnography, phenomenology, content analysis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98F84C4" w14:textId="1523906D" w:rsidR="009A17E5" w:rsidRPr="00480D67" w:rsidRDefault="00C12DBE">
            <w:pPr>
              <w:ind w:left="1"/>
              <w:rPr>
                <w:rFonts w:asciiTheme="majorBidi" w:hAnsiTheme="majorBidi" w:cstheme="majorBidi"/>
                <w:color w:val="000000" w:themeColor="text1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ED243D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CD0DD5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4 – 5</w:t>
            </w:r>
          </w:p>
        </w:tc>
      </w:tr>
      <w:tr w:rsidR="00480D67" w:rsidRPr="00480D67" w14:paraId="4C620ACD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1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480D67" w:rsidRDefault="00C02495" w:rsidP="00C02495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Participant selection  </w:t>
            </w:r>
          </w:p>
        </w:tc>
      </w:tr>
      <w:tr w:rsidR="00480D67" w:rsidRPr="00480D67" w14:paraId="0A2BA8B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7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480D67" w:rsidRDefault="00274F5B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0. Sampl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480D67" w:rsidRDefault="00274F5B">
            <w:pPr>
              <w:ind w:right="37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How were participants selected? </w:t>
            </w:r>
            <w:r w:rsidR="008705D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.g.,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purposive, convenience, consecutive, snowbal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6BEB39" w14:textId="4DF28F5D" w:rsidR="009A17E5" w:rsidRPr="00480D67" w:rsidRDefault="00C12DBE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E85580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177028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5 – 6 </w:t>
            </w:r>
          </w:p>
        </w:tc>
      </w:tr>
      <w:tr w:rsidR="00480D67" w:rsidRPr="00480D67" w14:paraId="1C4F19E6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40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480D67" w:rsidRDefault="00274F5B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lastRenderedPageBreak/>
              <w:t xml:space="preserve">11. Method of approach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How were participants approached? </w:t>
            </w:r>
            <w:r w:rsidR="008705D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.g.,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2E2FDB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ace</w:t>
            </w:r>
            <w:r w:rsidR="00CC698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-</w:t>
            </w:r>
            <w:r w:rsidR="002E2FDB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to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-face, telephone, mail, emai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97944BE" w14:textId="47AFD74E" w:rsidR="009A17E5" w:rsidRPr="00480D67" w:rsidRDefault="00C12DBE">
            <w:pPr>
              <w:ind w:left="1" w:right="35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E85580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7</w:t>
            </w:r>
          </w:p>
        </w:tc>
      </w:tr>
      <w:tr w:rsidR="00480D67" w:rsidRPr="00480D67" w14:paraId="1E5183D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01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480D67" w:rsidRDefault="00274F5B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2. Sample siz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How many participants were in the stud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AF3996B" w14:textId="0228BF79" w:rsidR="009A17E5" w:rsidRPr="00480D67" w:rsidRDefault="00C12DBE">
            <w:pPr>
              <w:ind w:left="1" w:right="62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E85580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76348B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6</w:t>
            </w:r>
          </w:p>
        </w:tc>
      </w:tr>
      <w:tr w:rsidR="00480D67" w:rsidRPr="00480D67" w14:paraId="3ED5DE5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4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480D67" w:rsidRDefault="00A616DF" w:rsidP="008705D4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3. </w:t>
            </w:r>
            <w:r w:rsidR="00C0249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Non-participation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Sett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480D67" w:rsidRDefault="00A616DF" w:rsidP="00C02495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How many people refused to participate or dropped out? Reason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4ADDECE5" w14:textId="2D98751F" w:rsidR="00A616DF" w:rsidRPr="00480D67" w:rsidRDefault="00A616DF" w:rsidP="008F132A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480D67" w:rsidRPr="00480D67" w14:paraId="5D8821B0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480D67" w:rsidRDefault="00274F5B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4. Setting </w:t>
            </w:r>
            <w:proofErr w:type="gramStart"/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of</w:t>
            </w:r>
            <w:proofErr w:type="gramEnd"/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data collec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480D67" w:rsidRDefault="00274F5B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ere was the data collected? </w:t>
            </w:r>
            <w:r w:rsidR="008705D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.g.,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home, clinic, workplac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59BBD9" w14:textId="4EF1A20B" w:rsidR="009A17E5" w:rsidRPr="00480D67" w:rsidRDefault="00C12DBE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8A209A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321703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</w:tr>
      <w:tr w:rsidR="00480D67" w:rsidRPr="00480D67" w14:paraId="4C8E1685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13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3D12" w14:textId="77777777" w:rsidR="009A17E5" w:rsidRPr="00480D67" w:rsidRDefault="00274F5B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5. Presence of nonparticipant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B10B71A" w14:textId="308D8EF0" w:rsidR="009A17E5" w:rsidRPr="00480D67" w:rsidRDefault="00274F5B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as anyone else present besides the participants and researcher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B4D38F0" w14:textId="26C2C1DE" w:rsidR="009A17E5" w:rsidRPr="00480D67" w:rsidRDefault="009A17E5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480D67" w:rsidRPr="00480D67" w14:paraId="3A15E946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458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6. Description of sampl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480D67" w:rsidRDefault="00713368" w:rsidP="00713368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at are the important characteristics of the sample? e.g. demographic data, dat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B251EA8" w14:textId="0467B7B2" w:rsidR="00713368" w:rsidRPr="00480D67" w:rsidRDefault="00C12DBE" w:rsidP="00713368">
            <w:pPr>
              <w:ind w:left="1" w:right="6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C45AE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B01222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</w:t>
            </w:r>
          </w:p>
        </w:tc>
      </w:tr>
      <w:tr w:rsidR="00480D67" w:rsidRPr="00480D67" w14:paraId="3747E1D6" w14:textId="539AFE7C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wBefore w:w="11" w:type="dxa"/>
          <w:trHeight w:val="101"/>
        </w:trPr>
        <w:tc>
          <w:tcPr>
            <w:tcW w:w="11430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480D67" w:rsidRDefault="00713368" w:rsidP="006E39FA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Data collection </w:t>
            </w:r>
          </w:p>
        </w:tc>
        <w:tc>
          <w:tcPr>
            <w:tcW w:w="6036" w:type="dxa"/>
          </w:tcPr>
          <w:p w14:paraId="7C21C37E" w14:textId="77777777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36" w:type="dxa"/>
          </w:tcPr>
          <w:p w14:paraId="3655C0EB" w14:textId="12D6D2DD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No </w:t>
            </w:r>
          </w:p>
        </w:tc>
      </w:tr>
      <w:tr w:rsidR="00480D67" w:rsidRPr="00480D67" w14:paraId="0EE3CD98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9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7. Interview guid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480D67" w:rsidRDefault="00713368" w:rsidP="00713368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ere questions, prompts, </w:t>
            </w:r>
            <w:r w:rsidR="00CC698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and 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guides provided by the authors? Was it pilot test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282AD96C" w14:textId="056B38BF" w:rsidR="00713368" w:rsidRPr="00480D67" w:rsidRDefault="002E2FDB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.</w:t>
            </w:r>
            <w:r w:rsidR="000C3050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6B7540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</w:tr>
      <w:tr w:rsidR="00480D67" w:rsidRPr="00480D67" w14:paraId="077F6494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8. Repeat interview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re repeat interviews carried out? If yes, how man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6A6A5E" w14:textId="42A67F18" w:rsidR="00713368" w:rsidRPr="00480D67" w:rsidRDefault="00317F70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N</w:t>
            </w:r>
            <w:r w:rsidR="00C7585C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/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A</w:t>
            </w:r>
          </w:p>
        </w:tc>
      </w:tr>
      <w:tr w:rsidR="00480D67" w:rsidRPr="00480D67" w14:paraId="7D837FF9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D423FBB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9. Audio/visual record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193CB17" w14:textId="5B0BB8CD" w:rsidR="00713368" w:rsidRPr="00480D67" w:rsidRDefault="00713368" w:rsidP="00713368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Did the research use audio or visual recording to collect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9E69232" w14:textId="423D844D" w:rsidR="00713368" w:rsidRPr="00480D67" w:rsidRDefault="00EB7145" w:rsidP="00C0249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.</w:t>
            </w:r>
            <w:r w:rsidR="00317F70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F35329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</w:tr>
      <w:tr w:rsidR="00480D67" w:rsidRPr="00480D67" w14:paraId="417B56DD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5E4E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0. Field notes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1BB113" w14:textId="360DEA51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ere field notes made during and/or after the interview or focus group? 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0596EA" w14:textId="6E9D9A4F" w:rsidR="00713368" w:rsidRPr="00480D67" w:rsidRDefault="0048373C" w:rsidP="00713368">
            <w:pPr>
              <w:spacing w:after="1" w:line="237" w:lineRule="auto"/>
              <w:ind w:left="1" w:right="2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C841DA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02331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</w:tr>
      <w:tr w:rsidR="00480D67" w:rsidRPr="00480D67" w14:paraId="661A4E4C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8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1. D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hat was the duration of the interviews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06CF9F2E" w14:textId="3AF0B41E" w:rsidR="00713368" w:rsidRPr="00480D67" w:rsidRDefault="0032367F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 w:rsidR="0002331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</w:tr>
      <w:tr w:rsidR="00480D67" w:rsidRPr="00480D67" w14:paraId="10704D8E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2. Data sat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as data saturation discuss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3E05C6" w14:textId="3824E03B" w:rsidR="00713368" w:rsidRPr="00480D67" w:rsidRDefault="00EB7145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.</w:t>
            </w:r>
            <w:r w:rsidR="00605DBB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A9521A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</w:tr>
      <w:tr w:rsidR="00480D67" w:rsidRPr="00480D67" w14:paraId="4AD8CFE4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3. Transcripts return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480D67" w:rsidRDefault="00713368" w:rsidP="00713368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re transcripts returned to participants for comment and/or correction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CCEE25" w14:textId="32DCC2EB" w:rsidR="00713368" w:rsidRPr="00480D67" w:rsidRDefault="00AC4D5B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N</w:t>
            </w:r>
            <w:r w:rsidR="00C82BC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/A</w:t>
            </w:r>
          </w:p>
        </w:tc>
      </w:tr>
      <w:tr w:rsidR="00480D67" w:rsidRPr="00480D67" w14:paraId="591C4C4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0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Domain 3: analysis and findings</w:t>
            </w:r>
          </w:p>
        </w:tc>
      </w:tr>
      <w:tr w:rsidR="00480D67" w:rsidRPr="00480D67" w14:paraId="16DF7EBA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6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Data analysis  </w:t>
            </w:r>
          </w:p>
        </w:tc>
      </w:tr>
      <w:tr w:rsidR="00480D67" w:rsidRPr="00480D67" w14:paraId="6C31D7EB" w14:textId="77777777" w:rsidTr="0085221C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4. Number of data coder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How many data </w:t>
            </w:r>
            <w:proofErr w:type="gramStart"/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coders</w:t>
            </w:r>
            <w:proofErr w:type="gramEnd"/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coded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890203F" w14:textId="2FE80286" w:rsidR="00713368" w:rsidRPr="00480D67" w:rsidRDefault="00EB7145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7585C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.</w:t>
            </w:r>
            <w:r w:rsidR="00F03C4C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900AE9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</w:tr>
      <w:tr w:rsidR="00480D67" w:rsidRPr="00480D67" w14:paraId="1D5906D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5. Description of the coding tre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480D67" w:rsidRDefault="00713368" w:rsidP="00713368">
            <w:pPr>
              <w:ind w:right="4"/>
              <w:jc w:val="both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Did </w:t>
            </w:r>
            <w:r w:rsidR="00CC698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the 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authors provide a description of the coding tre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6065E35" w14:textId="6848EF9C" w:rsidR="00713368" w:rsidRPr="00480D67" w:rsidRDefault="00810256" w:rsidP="00713368">
            <w:pPr>
              <w:ind w:left="1" w:right="28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 w:rsidR="003B513A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9</w:t>
            </w:r>
          </w:p>
        </w:tc>
      </w:tr>
      <w:tr w:rsidR="00480D67" w:rsidRPr="00480D67" w14:paraId="50DA7E19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2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6. Derivation of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480D67" w:rsidRDefault="00713368" w:rsidP="008705D4">
            <w:pPr>
              <w:spacing w:line="238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re themes identified in advance or derived from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D913D5" w14:textId="1AD9BAA0" w:rsidR="00713368" w:rsidRPr="00480D67" w:rsidRDefault="00C7585C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C477D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726760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</w:tr>
      <w:tr w:rsidR="00480D67" w:rsidRPr="00480D67" w14:paraId="4892D5BF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7. Softwar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480D67" w:rsidRDefault="00713368" w:rsidP="00713368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hat software, if applicable, was used to manage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52CF3D4" w14:textId="0F278131" w:rsidR="00713368" w:rsidRPr="00480D67" w:rsidRDefault="00C7585C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C477D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5C1A46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</w:tr>
      <w:tr w:rsidR="00480D67" w:rsidRPr="00480D67" w14:paraId="1A88333C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8. Participant check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F03C4C" w:rsidRPr="00480D67" w:rsidRDefault="00F03C4C" w:rsidP="00F03C4C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Did participants provide feedback o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7087548" w14:textId="0D3D905C" w:rsidR="00F03C4C" w:rsidRPr="00480D67" w:rsidRDefault="00F03C4C" w:rsidP="00F03C4C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 w:rsidR="00F76B38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</w:tr>
      <w:tr w:rsidR="00480D67" w:rsidRPr="00480D67" w14:paraId="0F69F8AD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98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Reporting  </w:t>
            </w:r>
          </w:p>
        </w:tc>
      </w:tr>
      <w:tr w:rsidR="00480D67" w:rsidRPr="00480D67" w14:paraId="416276AA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4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lastRenderedPageBreak/>
              <w:t xml:space="preserve">29. Quotations present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F03C4C" w:rsidRPr="00480D67" w:rsidRDefault="00F03C4C" w:rsidP="00F03C4C">
            <w:pPr>
              <w:spacing w:line="238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ere participant quotations presented to illustrate the themes/findings? Was each quotation identified? e.g., participant number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FCD41F" w14:textId="688AC0DA" w:rsidR="00F03C4C" w:rsidRPr="00480D67" w:rsidRDefault="00F03C4C" w:rsidP="00F03C4C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 w:rsidR="000335C0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-2</w:t>
            </w:r>
            <w:r w:rsidR="00032A96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</w:tr>
      <w:tr w:rsidR="00480D67" w:rsidRPr="00480D67" w14:paraId="3878058B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50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30. Data and findings consistent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F03C4C" w:rsidRPr="00480D67" w:rsidRDefault="00F03C4C" w:rsidP="00F03C4C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as there consistency between the data presented and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36781986" w14:textId="695167B3" w:rsidR="00F03C4C" w:rsidRPr="00480D67" w:rsidRDefault="002B5D99" w:rsidP="00F03C4C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 w:rsidR="00CC24EA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8 – 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</w:t>
            </w:r>
            <w:r w:rsidR="00CC24EA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480D67" w:rsidRPr="00480D67" w14:paraId="61D0683E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31. Clarity of maj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F03C4C" w:rsidRPr="00480D67" w:rsidRDefault="00F03C4C" w:rsidP="00F03C4C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re major themes clearly presented i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EF0AAAD" w14:textId="016DB74A" w:rsidR="00F03C4C" w:rsidRPr="00480D67" w:rsidRDefault="00F03C4C" w:rsidP="00F03C4C">
            <w:pPr>
              <w:ind w:left="1" w:right="122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E60E8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9366AF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</w:t>
            </w:r>
            <w:r w:rsidR="00A111F7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-</w:t>
            </w:r>
            <w:r w:rsidR="00D65EB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</w:t>
            </w:r>
            <w:r w:rsidR="00032A96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</w:tr>
      <w:tr w:rsidR="00480D67" w:rsidRPr="00480D67" w14:paraId="1A866FB0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39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32. Clarity of min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F03C4C" w:rsidRPr="00480D67" w:rsidRDefault="00F03C4C" w:rsidP="00F03C4C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Is there a description of diverse cases or a discussion of minor theme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05BF3C" w14:textId="37C34813" w:rsidR="00F03C4C" w:rsidRPr="00480D67" w:rsidRDefault="00D65EB5" w:rsidP="003914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 9-2</w:t>
            </w:r>
            <w:r w:rsidR="005C2FFB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</w:tr>
    </w:tbl>
    <w:p w14:paraId="32777566" w14:textId="77777777" w:rsidR="009A17E5" w:rsidRPr="00480D67" w:rsidRDefault="00274F5B">
      <w:pPr>
        <w:spacing w:after="0"/>
        <w:rPr>
          <w:rFonts w:asciiTheme="majorBidi" w:hAnsiTheme="majorBidi" w:cstheme="majorBidi"/>
          <w:color w:val="000000" w:themeColor="text1"/>
        </w:rPr>
      </w:pPr>
      <w:r w:rsidRPr="00480D67">
        <w:rPr>
          <w:rFonts w:asciiTheme="majorBidi" w:eastAsia="Times New Roman" w:hAnsiTheme="majorBidi" w:cstheme="majorBidi"/>
          <w:color w:val="000000" w:themeColor="text1"/>
          <w:sz w:val="21"/>
        </w:rPr>
        <w:t xml:space="preserve"> </w:t>
      </w:r>
    </w:p>
    <w:p w14:paraId="2BDFA851" w14:textId="77777777" w:rsidR="009A17E5" w:rsidRPr="00480D67" w:rsidRDefault="00274F5B">
      <w:pPr>
        <w:spacing w:after="5"/>
        <w:rPr>
          <w:rFonts w:asciiTheme="majorBidi" w:hAnsiTheme="majorBidi" w:cstheme="majorBidi"/>
          <w:color w:val="000000" w:themeColor="text1"/>
        </w:rPr>
      </w:pPr>
      <w:r w:rsidRPr="00480D67">
        <w:rPr>
          <w:rFonts w:asciiTheme="majorBidi" w:eastAsia="Times New Roman" w:hAnsiTheme="majorBidi" w:cstheme="majorBidi"/>
          <w:color w:val="000000" w:themeColor="text1"/>
          <w:sz w:val="21"/>
        </w:rPr>
        <w:t xml:space="preserve"> </w:t>
      </w:r>
    </w:p>
    <w:p w14:paraId="3F85F896" w14:textId="4CCAD19D" w:rsidR="009A17E5" w:rsidRPr="00480D67" w:rsidRDefault="009A17E5">
      <w:pPr>
        <w:spacing w:after="0"/>
        <w:rPr>
          <w:rFonts w:asciiTheme="majorBidi" w:hAnsiTheme="majorBidi" w:cstheme="majorBidi"/>
          <w:color w:val="000000" w:themeColor="text1"/>
        </w:rPr>
      </w:pPr>
    </w:p>
    <w:sectPr w:rsidR="009A17E5" w:rsidRPr="00480D67" w:rsidSect="00DF5F8B">
      <w:footerReference w:type="even" r:id="rId7"/>
      <w:footerReference w:type="default" r:id="rId8"/>
      <w:footerReference w:type="first" r:id="rId9"/>
      <w:pgSz w:w="16838" w:h="11906" w:orient="landscape"/>
      <w:pgMar w:top="1080" w:right="1350" w:bottom="1740" w:left="2357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59CC52" w14:textId="77777777" w:rsidR="001F79EC" w:rsidRDefault="001F79EC">
      <w:pPr>
        <w:spacing w:after="0" w:line="240" w:lineRule="auto"/>
      </w:pPr>
      <w:r>
        <w:separator/>
      </w:r>
    </w:p>
  </w:endnote>
  <w:endnote w:type="continuationSeparator" w:id="0">
    <w:p w14:paraId="34279504" w14:textId="77777777" w:rsidR="001F79EC" w:rsidRDefault="001F7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7F566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024E28F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243ED" w14:textId="77777777" w:rsidR="001F79EC" w:rsidRDefault="001F79EC">
      <w:pPr>
        <w:spacing w:after="0" w:line="240" w:lineRule="auto"/>
      </w:pPr>
      <w:r>
        <w:separator/>
      </w:r>
    </w:p>
  </w:footnote>
  <w:footnote w:type="continuationSeparator" w:id="0">
    <w:p w14:paraId="1E34D08E" w14:textId="77777777" w:rsidR="001F79EC" w:rsidRDefault="001F79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8151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02331F"/>
    <w:rsid w:val="00032A96"/>
    <w:rsid w:val="000335C0"/>
    <w:rsid w:val="000C3050"/>
    <w:rsid w:val="00150A70"/>
    <w:rsid w:val="00177028"/>
    <w:rsid w:val="001F79EC"/>
    <w:rsid w:val="00214A59"/>
    <w:rsid w:val="00245C9E"/>
    <w:rsid w:val="002640A9"/>
    <w:rsid w:val="00274F5B"/>
    <w:rsid w:val="002B5D99"/>
    <w:rsid w:val="002E292E"/>
    <w:rsid w:val="002E2FDB"/>
    <w:rsid w:val="00317F70"/>
    <w:rsid w:val="00321703"/>
    <w:rsid w:val="0032367F"/>
    <w:rsid w:val="00335129"/>
    <w:rsid w:val="0034309D"/>
    <w:rsid w:val="003523DB"/>
    <w:rsid w:val="0036613C"/>
    <w:rsid w:val="00377539"/>
    <w:rsid w:val="0039145B"/>
    <w:rsid w:val="003960AF"/>
    <w:rsid w:val="003B513A"/>
    <w:rsid w:val="003C4452"/>
    <w:rsid w:val="003F7588"/>
    <w:rsid w:val="004040D8"/>
    <w:rsid w:val="004065E4"/>
    <w:rsid w:val="004262DD"/>
    <w:rsid w:val="004269DE"/>
    <w:rsid w:val="00437C66"/>
    <w:rsid w:val="00464391"/>
    <w:rsid w:val="00480ADA"/>
    <w:rsid w:val="00480D67"/>
    <w:rsid w:val="004820F3"/>
    <w:rsid w:val="0048373C"/>
    <w:rsid w:val="004B13EA"/>
    <w:rsid w:val="004C43CC"/>
    <w:rsid w:val="00515B32"/>
    <w:rsid w:val="0058535B"/>
    <w:rsid w:val="00585D08"/>
    <w:rsid w:val="00592F41"/>
    <w:rsid w:val="005B05FD"/>
    <w:rsid w:val="005C1A46"/>
    <w:rsid w:val="005C2FFB"/>
    <w:rsid w:val="00605DBB"/>
    <w:rsid w:val="006512C9"/>
    <w:rsid w:val="00693ACC"/>
    <w:rsid w:val="006A1E3C"/>
    <w:rsid w:val="006B1006"/>
    <w:rsid w:val="006B7540"/>
    <w:rsid w:val="006D6DCA"/>
    <w:rsid w:val="006E39FA"/>
    <w:rsid w:val="00700216"/>
    <w:rsid w:val="00704E0A"/>
    <w:rsid w:val="00713368"/>
    <w:rsid w:val="00726760"/>
    <w:rsid w:val="00733506"/>
    <w:rsid w:val="0076348B"/>
    <w:rsid w:val="00810256"/>
    <w:rsid w:val="00846007"/>
    <w:rsid w:val="0085221C"/>
    <w:rsid w:val="008705D4"/>
    <w:rsid w:val="008A209A"/>
    <w:rsid w:val="008F132A"/>
    <w:rsid w:val="00900AE9"/>
    <w:rsid w:val="00923369"/>
    <w:rsid w:val="009366AF"/>
    <w:rsid w:val="00997F69"/>
    <w:rsid w:val="009A01D1"/>
    <w:rsid w:val="009A17E5"/>
    <w:rsid w:val="009C4172"/>
    <w:rsid w:val="00A00FD6"/>
    <w:rsid w:val="00A06617"/>
    <w:rsid w:val="00A111F7"/>
    <w:rsid w:val="00A3624D"/>
    <w:rsid w:val="00A616DF"/>
    <w:rsid w:val="00A721CD"/>
    <w:rsid w:val="00A742BC"/>
    <w:rsid w:val="00A75B2B"/>
    <w:rsid w:val="00A8377A"/>
    <w:rsid w:val="00A9521A"/>
    <w:rsid w:val="00AA731C"/>
    <w:rsid w:val="00AC0472"/>
    <w:rsid w:val="00AC4D5B"/>
    <w:rsid w:val="00AE0292"/>
    <w:rsid w:val="00B01222"/>
    <w:rsid w:val="00B1040A"/>
    <w:rsid w:val="00B16FA0"/>
    <w:rsid w:val="00B52887"/>
    <w:rsid w:val="00C02495"/>
    <w:rsid w:val="00C12DBE"/>
    <w:rsid w:val="00C35605"/>
    <w:rsid w:val="00C45AE5"/>
    <w:rsid w:val="00C477D4"/>
    <w:rsid w:val="00C675FF"/>
    <w:rsid w:val="00C7585C"/>
    <w:rsid w:val="00C80B53"/>
    <w:rsid w:val="00C82BCD"/>
    <w:rsid w:val="00C841DA"/>
    <w:rsid w:val="00CC24EA"/>
    <w:rsid w:val="00CC4121"/>
    <w:rsid w:val="00CC6984"/>
    <w:rsid w:val="00CD0DD5"/>
    <w:rsid w:val="00D50525"/>
    <w:rsid w:val="00D65EB5"/>
    <w:rsid w:val="00D7666A"/>
    <w:rsid w:val="00DB3449"/>
    <w:rsid w:val="00DF5F8B"/>
    <w:rsid w:val="00E12446"/>
    <w:rsid w:val="00E31627"/>
    <w:rsid w:val="00E4440C"/>
    <w:rsid w:val="00E60E84"/>
    <w:rsid w:val="00E73D3C"/>
    <w:rsid w:val="00E85580"/>
    <w:rsid w:val="00E96D13"/>
    <w:rsid w:val="00EB7145"/>
    <w:rsid w:val="00EC55BB"/>
    <w:rsid w:val="00ED243D"/>
    <w:rsid w:val="00ED28FD"/>
    <w:rsid w:val="00F03C4C"/>
    <w:rsid w:val="00F35329"/>
    <w:rsid w:val="00F42C6B"/>
    <w:rsid w:val="00F76B38"/>
    <w:rsid w:val="00F8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539</Words>
  <Characters>3457</Characters>
  <Application>Microsoft Office Word</Application>
  <DocSecurity>0</DocSecurity>
  <Lines>5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1 Appendix - COREQ</vt:lpstr>
    </vt:vector>
  </TitlesOfParts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Muhammad Shahid Khan</cp:lastModifiedBy>
  <cp:revision>107</cp:revision>
  <dcterms:created xsi:type="dcterms:W3CDTF">2022-03-03T13:01:00Z</dcterms:created>
  <dcterms:modified xsi:type="dcterms:W3CDTF">2025-12-03T11:07:00Z</dcterms:modified>
</cp:coreProperties>
</file>